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CDF4B5" w14:textId="77777777" w:rsidR="008E4A94" w:rsidRDefault="008E4A94" w:rsidP="0001499C"/>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183785">
      <w:pPr>
        <w:spacing w:before="120" w:after="120"/>
        <w:jc w:val="center"/>
      </w:pPr>
      <w:r>
        <w:rPr>
          <w:noProof/>
        </w:rP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14:paraId="57B6B325" w14:textId="14786904" w:rsidR="008E4A94" w:rsidRPr="00424BCD" w:rsidRDefault="003C007C">
      <w:pPr>
        <w:tabs>
          <w:tab w:val="left" w:pos="1980"/>
        </w:tabs>
        <w:spacing w:before="120"/>
      </w:pPr>
      <w:r>
        <w:rPr>
          <w:b/>
          <w:sz w:val="22"/>
          <w:szCs w:val="22"/>
        </w:rPr>
        <w:t>Project Name:</w:t>
      </w:r>
      <w:r>
        <w:rPr>
          <w:sz w:val="22"/>
          <w:szCs w:val="22"/>
        </w:rPr>
        <w:tab/>
      </w:r>
      <w:r w:rsidR="009852FC">
        <w:rPr>
          <w:sz w:val="22"/>
          <w:szCs w:val="22"/>
        </w:rPr>
        <w:t xml:space="preserve">Optimization of Raw Material to Achieve Efficient Grades of Steel </w:t>
      </w:r>
    </w:p>
    <w:p w14:paraId="17036BD5" w14:textId="6F211658" w:rsidR="008E4A94" w:rsidRDefault="0001499C">
      <w:pPr>
        <w:tabs>
          <w:tab w:val="left" w:pos="1980"/>
        </w:tabs>
        <w:spacing w:before="120"/>
        <w:rPr>
          <w:sz w:val="22"/>
          <w:szCs w:val="22"/>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9852FC">
        <w:rPr>
          <w:bCs/>
          <w:sz w:val="22"/>
          <w:szCs w:val="22"/>
        </w:rPr>
        <w:t>Steel Manufacturing</w:t>
      </w:r>
    </w:p>
    <w:p w14:paraId="794C989A" w14:textId="7EA99DE3" w:rsidR="008E4A94" w:rsidRDefault="0001499C">
      <w:pPr>
        <w:tabs>
          <w:tab w:val="left" w:pos="1980"/>
        </w:tabs>
        <w:spacing w:before="120"/>
        <w:rPr>
          <w:sz w:val="22"/>
          <w:szCs w:val="22"/>
        </w:rPr>
      </w:pPr>
      <w:r>
        <w:rPr>
          <w:b/>
          <w:sz w:val="22"/>
          <w:szCs w:val="22"/>
        </w:rPr>
        <w:t>Department</w:t>
      </w:r>
      <w:r w:rsidR="003C007C">
        <w:rPr>
          <w:b/>
          <w:sz w:val="22"/>
          <w:szCs w:val="22"/>
        </w:rPr>
        <w:t>:</w:t>
      </w:r>
      <w:r w:rsidR="003C007C">
        <w:rPr>
          <w:sz w:val="22"/>
          <w:szCs w:val="22"/>
        </w:rPr>
        <w:tab/>
      </w:r>
      <w:r w:rsidR="009852FC">
        <w:t>Industrial Engineering</w:t>
      </w:r>
    </w:p>
    <w:p w14:paraId="0A873E11" w14:textId="77777777"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 Analysis</w:t>
      </w:r>
    </w:p>
    <w:p w14:paraId="0164B7DE" w14:textId="77777777" w:rsidR="008E4A94" w:rsidRDefault="00183785">
      <w:pPr>
        <w:spacing w:before="240" w:after="240"/>
        <w:jc w:val="center"/>
      </w:pPr>
      <w:r>
        <w:rPr>
          <w:noProof/>
        </w:rPr>
        <w:pict w14:anchorId="4863E9D2">
          <v:shape id="_x0000_i1026" type="#_x0000_t75" alt="" style="width:6in;height:7.2pt;mso-width-percent:0;mso-height-percent:0;mso-width-percent:0;mso-height-percent:0"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0052AFE" w:rsidR="008E4A94" w:rsidRDefault="001D1BBF">
            <w:pPr>
              <w:pBdr>
                <w:top w:val="nil"/>
                <w:left w:val="nil"/>
                <w:bottom w:val="nil"/>
                <w:right w:val="nil"/>
                <w:between w:val="nil"/>
              </w:pBdr>
              <w:spacing w:before="20" w:after="60"/>
              <w:ind w:left="14" w:hanging="14"/>
              <w:rPr>
                <w:color w:val="000000"/>
              </w:rPr>
            </w:pPr>
            <w:r>
              <w:rPr>
                <w:color w:val="000000"/>
              </w:rPr>
              <w:t>Give your name</w:t>
            </w:r>
          </w:p>
        </w:tc>
        <w:tc>
          <w:tcPr>
            <w:tcW w:w="4248" w:type="dxa"/>
            <w:tcMar>
              <w:top w:w="43" w:type="dxa"/>
              <w:bottom w:w="43" w:type="dxa"/>
            </w:tcMar>
          </w:tcPr>
          <w:p w14:paraId="7F3F8B0D" w14:textId="590B4A85" w:rsidR="008E4A94" w:rsidRDefault="001D1BBF">
            <w:pPr>
              <w:pBdr>
                <w:top w:val="nil"/>
                <w:left w:val="nil"/>
                <w:bottom w:val="nil"/>
                <w:right w:val="nil"/>
                <w:between w:val="nil"/>
              </w:pBdr>
              <w:spacing w:before="20" w:after="60"/>
              <w:ind w:left="14" w:hanging="14"/>
              <w:rPr>
                <w:color w:val="000000"/>
              </w:rPr>
            </w:pPr>
            <w:r>
              <w:rPr>
                <w:color w:val="000000"/>
              </w:rPr>
              <w:t>Mention that you are data analyst or data scientist</w:t>
            </w:r>
          </w:p>
        </w:tc>
      </w:tr>
      <w:tr w:rsidR="008E4A94" w14:paraId="2FDD47EF" w14:textId="77777777" w:rsidTr="00195299">
        <w:trPr>
          <w:trHeight w:val="323"/>
        </w:trPr>
        <w:tc>
          <w:tcPr>
            <w:tcW w:w="4248" w:type="dxa"/>
            <w:tcMar>
              <w:top w:w="43" w:type="dxa"/>
              <w:bottom w:w="43" w:type="dxa"/>
            </w:tcMar>
          </w:tcPr>
          <w:p w14:paraId="2F18E254" w14:textId="4D54BB14" w:rsidR="008E4A94" w:rsidRDefault="009852FC">
            <w:pPr>
              <w:pBdr>
                <w:top w:val="nil"/>
                <w:left w:val="nil"/>
                <w:bottom w:val="nil"/>
                <w:right w:val="nil"/>
                <w:between w:val="nil"/>
              </w:pBdr>
              <w:spacing w:before="20" w:after="60"/>
              <w:rPr>
                <w:color w:val="000000"/>
              </w:rPr>
            </w:pPr>
            <w:r>
              <w:rPr>
                <w:color w:val="000000"/>
              </w:rPr>
              <w:t>TANUJA SUREKHA KARRI</w:t>
            </w:r>
          </w:p>
        </w:tc>
        <w:tc>
          <w:tcPr>
            <w:tcW w:w="4248" w:type="dxa"/>
            <w:tcMar>
              <w:top w:w="43" w:type="dxa"/>
              <w:bottom w:w="43" w:type="dxa"/>
            </w:tcMar>
          </w:tcPr>
          <w:p w14:paraId="68AF8063" w14:textId="334EE1C2" w:rsidR="008E4A94" w:rsidRDefault="009852FC">
            <w:pPr>
              <w:pBdr>
                <w:top w:val="nil"/>
                <w:left w:val="nil"/>
                <w:bottom w:val="nil"/>
                <w:right w:val="nil"/>
                <w:between w:val="nil"/>
              </w:pBdr>
              <w:spacing w:before="20" w:after="60"/>
              <w:ind w:left="14" w:hanging="14"/>
              <w:rPr>
                <w:color w:val="000000"/>
              </w:rPr>
            </w:pPr>
            <w:r>
              <w:rPr>
                <w:color w:val="000000"/>
              </w:rPr>
              <w:t>DATA ANALYST</w:t>
            </w: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3CF51C2E" w:rsidR="008E4A94" w:rsidRDefault="009852F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8</w:t>
            </w:r>
            <w:r w:rsidR="003C007C">
              <w:rPr>
                <w:rFonts w:ascii="Times New Roman" w:eastAsia="Times New Roman" w:hAnsi="Times New Roman" w:cs="Times New Roman"/>
                <w:color w:val="0000FF"/>
                <w:sz w:val="22"/>
                <w:szCs w:val="22"/>
              </w:rPr>
              <w:t>/0</w:t>
            </w:r>
            <w:r>
              <w:rPr>
                <w:rFonts w:ascii="Times New Roman" w:eastAsia="Times New Roman" w:hAnsi="Times New Roman" w:cs="Times New Roman"/>
                <w:color w:val="0000FF"/>
                <w:sz w:val="22"/>
                <w:szCs w:val="22"/>
              </w:rPr>
              <w:t>6</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64C6AD17" w:rsidR="008E4A94" w:rsidRDefault="009852FC">
            <w:r>
              <w:t>Tanuja Surekha Karri</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42ACC3D1" w14:textId="601FE626" w:rsidR="00A97FA1" w:rsidRDefault="00BF7980">
          <w:pPr>
            <w:pStyle w:val="TOC1"/>
            <w:rPr>
              <w:rFonts w:asciiTheme="minorHAnsi" w:eastAsiaTheme="minorEastAsia" w:hAnsiTheme="minorHAnsi" w:cstheme="minorBidi"/>
              <w:b w:val="0"/>
              <w:bCs w:val="0"/>
              <w:caps w:val="0"/>
              <w:kern w:val="2"/>
              <w:sz w:val="24"/>
              <w:szCs w:val="24"/>
              <w:lang w:eastAsia="en-US"/>
              <w14:ligatures w14:val="standardContextual"/>
            </w:rPr>
          </w:pPr>
          <w:r>
            <w:fldChar w:fldCharType="begin"/>
          </w:r>
          <w:r w:rsidR="003C007C">
            <w:instrText xml:space="preserve"> TOC \h \u \z </w:instrText>
          </w:r>
          <w:r>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HARTER PURPOSE</w:t>
            </w:r>
            <w:r w:rsidR="00A97FA1">
              <w:rPr>
                <w:webHidden/>
              </w:rPr>
              <w:tab/>
            </w:r>
            <w:r w:rsidR="00A97FA1">
              <w:rPr>
                <w:webHidden/>
              </w:rPr>
              <w:fldChar w:fldCharType="begin"/>
            </w:r>
            <w:r w:rsidR="00A97FA1">
              <w:rPr>
                <w:webHidden/>
              </w:rPr>
              <w:instrText xml:space="preserve"> PAGEREF _Toc138436145 \h </w:instrText>
            </w:r>
            <w:r w:rsidR="00A97FA1">
              <w:rPr>
                <w:webHidden/>
              </w:rPr>
            </w:r>
            <w:r w:rsidR="00A97FA1">
              <w:rPr>
                <w:webHidden/>
              </w:rPr>
              <w:fldChar w:fldCharType="separate"/>
            </w:r>
            <w:r w:rsidR="00A97FA1">
              <w:rPr>
                <w:webHidden/>
              </w:rPr>
              <w:t>3</w:t>
            </w:r>
            <w:r w:rsidR="00A97FA1">
              <w:rPr>
                <w:webHidden/>
              </w:rPr>
              <w:fldChar w:fldCharType="end"/>
            </w:r>
          </w:hyperlink>
        </w:p>
        <w:p w14:paraId="78E10024" w14:textId="4C527BB0"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EXECUTIVE SUMMARY</w:t>
            </w:r>
            <w:r w:rsidR="00A97FA1">
              <w:rPr>
                <w:webHidden/>
              </w:rPr>
              <w:tab/>
            </w:r>
            <w:r w:rsidR="00A97FA1">
              <w:rPr>
                <w:webHidden/>
              </w:rPr>
              <w:fldChar w:fldCharType="begin"/>
            </w:r>
            <w:r w:rsidR="00A97FA1">
              <w:rPr>
                <w:webHidden/>
              </w:rPr>
              <w:instrText xml:space="preserve"> PAGEREF _Toc138436146 \h </w:instrText>
            </w:r>
            <w:r w:rsidR="00A97FA1">
              <w:rPr>
                <w:webHidden/>
              </w:rPr>
            </w:r>
            <w:r w:rsidR="00A97FA1">
              <w:rPr>
                <w:webHidden/>
              </w:rPr>
              <w:fldChar w:fldCharType="separate"/>
            </w:r>
            <w:r w:rsidR="00A97FA1">
              <w:rPr>
                <w:webHidden/>
              </w:rPr>
              <w:t>3</w:t>
            </w:r>
            <w:r w:rsidR="00A97FA1">
              <w:rPr>
                <w:webHidden/>
              </w:rPr>
              <w:fldChar w:fldCharType="end"/>
            </w:r>
          </w:hyperlink>
        </w:p>
        <w:p w14:paraId="6ACF4F66" w14:textId="2D6FAF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OVERVIEW</w:t>
            </w:r>
            <w:r w:rsidR="00A97FA1">
              <w:rPr>
                <w:webHidden/>
              </w:rPr>
              <w:tab/>
            </w:r>
            <w:r w:rsidR="00A97FA1">
              <w:rPr>
                <w:webHidden/>
              </w:rPr>
              <w:fldChar w:fldCharType="begin"/>
            </w:r>
            <w:r w:rsidR="00A97FA1">
              <w:rPr>
                <w:webHidden/>
              </w:rPr>
              <w:instrText xml:space="preserve"> PAGEREF _Toc138436147 \h </w:instrText>
            </w:r>
            <w:r w:rsidR="00A97FA1">
              <w:rPr>
                <w:webHidden/>
              </w:rPr>
            </w:r>
            <w:r w:rsidR="00A97FA1">
              <w:rPr>
                <w:webHidden/>
              </w:rPr>
              <w:fldChar w:fldCharType="separate"/>
            </w:r>
            <w:r w:rsidR="00A97FA1">
              <w:rPr>
                <w:webHidden/>
              </w:rPr>
              <w:t>4</w:t>
            </w:r>
            <w:r w:rsidR="00A97FA1">
              <w:rPr>
                <w:webHidden/>
              </w:rPr>
              <w:fldChar w:fldCharType="end"/>
            </w:r>
          </w:hyperlink>
        </w:p>
        <w:p w14:paraId="2E25F2AB" w14:textId="5DF5B94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SCOPE</w:t>
            </w:r>
            <w:r w:rsidR="00A97FA1">
              <w:rPr>
                <w:webHidden/>
              </w:rPr>
              <w:tab/>
            </w:r>
            <w:r w:rsidR="00A97FA1">
              <w:rPr>
                <w:webHidden/>
              </w:rPr>
              <w:fldChar w:fldCharType="begin"/>
            </w:r>
            <w:r w:rsidR="00A97FA1">
              <w:rPr>
                <w:webHidden/>
              </w:rPr>
              <w:instrText xml:space="preserve"> PAGEREF _Toc138436148 \h </w:instrText>
            </w:r>
            <w:r w:rsidR="00A97FA1">
              <w:rPr>
                <w:webHidden/>
              </w:rPr>
            </w:r>
            <w:r w:rsidR="00A97FA1">
              <w:rPr>
                <w:webHidden/>
              </w:rPr>
              <w:fldChar w:fldCharType="separate"/>
            </w:r>
            <w:r w:rsidR="00A97FA1">
              <w:rPr>
                <w:webHidden/>
              </w:rPr>
              <w:t>4</w:t>
            </w:r>
            <w:r w:rsidR="00A97FA1">
              <w:rPr>
                <w:webHidden/>
              </w:rPr>
              <w:fldChar w:fldCharType="end"/>
            </w:r>
          </w:hyperlink>
        </w:p>
        <w:p w14:paraId="00DB5248" w14:textId="03F531C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Deliverables</w:t>
            </w:r>
            <w:r w:rsidR="00A97FA1">
              <w:rPr>
                <w:webHidden/>
              </w:rPr>
              <w:tab/>
            </w:r>
            <w:r w:rsidR="00A97FA1">
              <w:rPr>
                <w:webHidden/>
              </w:rPr>
              <w:fldChar w:fldCharType="begin"/>
            </w:r>
            <w:r w:rsidR="00A97FA1">
              <w:rPr>
                <w:webHidden/>
              </w:rPr>
              <w:instrText xml:space="preserve"> PAGEREF _Toc138436149 \h </w:instrText>
            </w:r>
            <w:r w:rsidR="00A97FA1">
              <w:rPr>
                <w:webHidden/>
              </w:rPr>
            </w:r>
            <w:r w:rsidR="00A97FA1">
              <w:rPr>
                <w:webHidden/>
              </w:rPr>
              <w:fldChar w:fldCharType="separate"/>
            </w:r>
            <w:r w:rsidR="00A97FA1">
              <w:rPr>
                <w:webHidden/>
              </w:rPr>
              <w:t>4</w:t>
            </w:r>
            <w:r w:rsidR="00A97FA1">
              <w:rPr>
                <w:webHidden/>
              </w:rPr>
              <w:fldChar w:fldCharType="end"/>
            </w:r>
          </w:hyperlink>
        </w:p>
        <w:p w14:paraId="78F0448F" w14:textId="12EA8EC6"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Deliverables Out of Scope</w:t>
            </w:r>
            <w:r w:rsidR="00A97FA1">
              <w:rPr>
                <w:webHidden/>
              </w:rPr>
              <w:tab/>
            </w:r>
            <w:r w:rsidR="00A97FA1">
              <w:rPr>
                <w:webHidden/>
              </w:rPr>
              <w:fldChar w:fldCharType="begin"/>
            </w:r>
            <w:r w:rsidR="00A97FA1">
              <w:rPr>
                <w:webHidden/>
              </w:rPr>
              <w:instrText xml:space="preserve"> PAGEREF _Toc138436150 \h </w:instrText>
            </w:r>
            <w:r w:rsidR="00A97FA1">
              <w:rPr>
                <w:webHidden/>
              </w:rPr>
            </w:r>
            <w:r w:rsidR="00A97FA1">
              <w:rPr>
                <w:webHidden/>
              </w:rPr>
              <w:fldChar w:fldCharType="separate"/>
            </w:r>
            <w:r w:rsidR="00A97FA1">
              <w:rPr>
                <w:webHidden/>
              </w:rPr>
              <w:t>4</w:t>
            </w:r>
            <w:r w:rsidR="00A97FA1">
              <w:rPr>
                <w:webHidden/>
              </w:rPr>
              <w:fldChar w:fldCharType="end"/>
            </w:r>
          </w:hyperlink>
        </w:p>
        <w:p w14:paraId="348308D4" w14:textId="4DEE951A"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Duration (start date: 15/09/2021 End date: </w:t>
            </w:r>
            <w:r w:rsidR="00522B14">
              <w:rPr>
                <w:rStyle w:val="Hyperlink"/>
              </w:rPr>
              <w:t>0</w:t>
            </w:r>
            <w:r w:rsidR="001B4ADE">
              <w:rPr>
                <w:rStyle w:val="Hyperlink"/>
              </w:rPr>
              <w:t>5</w:t>
            </w:r>
            <w:r w:rsidR="00A97FA1" w:rsidRPr="006910B8">
              <w:rPr>
                <w:rStyle w:val="Hyperlink"/>
              </w:rPr>
              <w:t>/10/2021)</w:t>
            </w:r>
            <w:r w:rsidR="00A97FA1">
              <w:rPr>
                <w:webHidden/>
              </w:rPr>
              <w:tab/>
            </w:r>
            <w:r w:rsidR="00A97FA1">
              <w:rPr>
                <w:webHidden/>
              </w:rPr>
              <w:fldChar w:fldCharType="begin"/>
            </w:r>
            <w:r w:rsidR="00A97FA1">
              <w:rPr>
                <w:webHidden/>
              </w:rPr>
              <w:instrText xml:space="preserve"> PAGEREF _Toc138436151 \h </w:instrText>
            </w:r>
            <w:r w:rsidR="00A97FA1">
              <w:rPr>
                <w:webHidden/>
              </w:rPr>
            </w:r>
            <w:r w:rsidR="00A97FA1">
              <w:rPr>
                <w:webHidden/>
              </w:rPr>
              <w:fldChar w:fldCharType="separate"/>
            </w:r>
            <w:r w:rsidR="00A97FA1">
              <w:rPr>
                <w:webHidden/>
              </w:rPr>
              <w:t>4</w:t>
            </w:r>
            <w:r w:rsidR="00A97FA1">
              <w:rPr>
                <w:webHidden/>
              </w:rPr>
              <w:fldChar w:fldCharType="end"/>
            </w:r>
          </w:hyperlink>
        </w:p>
        <w:p w14:paraId="21F67B2B" w14:textId="3D9F6553"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CONDITIONS</w:t>
            </w:r>
            <w:r w:rsidR="00A97FA1">
              <w:rPr>
                <w:webHidden/>
              </w:rPr>
              <w:tab/>
            </w:r>
            <w:r w:rsidR="00A97FA1">
              <w:rPr>
                <w:webHidden/>
              </w:rPr>
              <w:fldChar w:fldCharType="begin"/>
            </w:r>
            <w:r w:rsidR="00A97FA1">
              <w:rPr>
                <w:webHidden/>
              </w:rPr>
              <w:instrText xml:space="preserve"> PAGEREF _Toc138436152 \h </w:instrText>
            </w:r>
            <w:r w:rsidR="00A97FA1">
              <w:rPr>
                <w:webHidden/>
              </w:rPr>
            </w:r>
            <w:r w:rsidR="00A97FA1">
              <w:rPr>
                <w:webHidden/>
              </w:rPr>
              <w:fldChar w:fldCharType="separate"/>
            </w:r>
            <w:r w:rsidR="00A97FA1">
              <w:rPr>
                <w:webHidden/>
              </w:rPr>
              <w:t>5</w:t>
            </w:r>
            <w:r w:rsidR="00A97FA1">
              <w:rPr>
                <w:webHidden/>
              </w:rPr>
              <w:fldChar w:fldCharType="end"/>
            </w:r>
          </w:hyperlink>
        </w:p>
        <w:p w14:paraId="07DFE569" w14:textId="2DE9B372"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Project Assumptions</w:t>
            </w:r>
            <w:r w:rsidR="00A97FA1">
              <w:rPr>
                <w:webHidden/>
              </w:rPr>
              <w:tab/>
            </w:r>
            <w:r w:rsidR="00A97FA1">
              <w:rPr>
                <w:webHidden/>
              </w:rPr>
              <w:fldChar w:fldCharType="begin"/>
            </w:r>
            <w:r w:rsidR="00A97FA1">
              <w:rPr>
                <w:webHidden/>
              </w:rPr>
              <w:instrText xml:space="preserve"> PAGEREF _Toc138436153 \h </w:instrText>
            </w:r>
            <w:r w:rsidR="00A97FA1">
              <w:rPr>
                <w:webHidden/>
              </w:rPr>
            </w:r>
            <w:r w:rsidR="00A97FA1">
              <w:rPr>
                <w:webHidden/>
              </w:rPr>
              <w:fldChar w:fldCharType="separate"/>
            </w:r>
            <w:r w:rsidR="00A97FA1">
              <w:rPr>
                <w:webHidden/>
              </w:rPr>
              <w:t>5</w:t>
            </w:r>
            <w:r w:rsidR="00A97FA1">
              <w:rPr>
                <w:webHidden/>
              </w:rPr>
              <w:fldChar w:fldCharType="end"/>
            </w:r>
          </w:hyperlink>
        </w:p>
        <w:p w14:paraId="337096E1" w14:textId="039A918E"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sidR="00A97FA1">
              <w:rPr>
                <w:webHidden/>
              </w:rPr>
              <w:fldChar w:fldCharType="begin"/>
            </w:r>
            <w:r w:rsidR="00A97FA1">
              <w:rPr>
                <w:webHidden/>
              </w:rPr>
              <w:instrText xml:space="preserve"> PAGEREF _Toc138436154 \h </w:instrText>
            </w:r>
            <w:r w:rsidR="00A97FA1">
              <w:rPr>
                <w:webHidden/>
              </w:rPr>
            </w:r>
            <w:r w:rsidR="00A97FA1">
              <w:rPr>
                <w:webHidden/>
              </w:rPr>
              <w:fldChar w:fldCharType="separate"/>
            </w:r>
            <w:r w:rsidR="00A97FA1">
              <w:rPr>
                <w:webHidden/>
              </w:rPr>
              <w:t>5</w:t>
            </w:r>
            <w:r w:rsidR="00A97FA1">
              <w:rPr>
                <w:webHidden/>
              </w:rPr>
              <w:fldChar w:fldCharType="end"/>
            </w:r>
          </w:hyperlink>
        </w:p>
        <w:p w14:paraId="01591640" w14:textId="236CBDAC" w:rsidR="00A97FA1" w:rsidRDefault="00000000">
          <w:pPr>
            <w:pStyle w:val="TOC2"/>
            <w:rPr>
              <w:rFonts w:asciiTheme="minorHAnsi" w:eastAsiaTheme="minorEastAsia" w:hAnsiTheme="minorHAnsi" w:cstheme="minorBidi"/>
              <w:bCs w:val="0"/>
              <w:kern w:val="2"/>
              <w:sz w:val="24"/>
              <w:szCs w:val="24"/>
              <w:lang w:eastAsia="en-US"/>
              <w14:ligatures w14:val="standardContextual"/>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14:ligatures w14:val="standardContextual"/>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sidR="00A97FA1">
              <w:rPr>
                <w:webHidden/>
              </w:rPr>
              <w:fldChar w:fldCharType="begin"/>
            </w:r>
            <w:r w:rsidR="00A97FA1">
              <w:rPr>
                <w:webHidden/>
              </w:rPr>
              <w:instrText xml:space="preserve"> PAGEREF _Toc138436155 \h </w:instrText>
            </w:r>
            <w:r w:rsidR="00A97FA1">
              <w:rPr>
                <w:webHidden/>
              </w:rPr>
            </w:r>
            <w:r w:rsidR="00A97FA1">
              <w:rPr>
                <w:webHidden/>
              </w:rPr>
              <w:fldChar w:fldCharType="separate"/>
            </w:r>
            <w:r w:rsidR="00A97FA1">
              <w:rPr>
                <w:webHidden/>
              </w:rPr>
              <w:t>6</w:t>
            </w:r>
            <w:r w:rsidR="00A97FA1">
              <w:rPr>
                <w:webHidden/>
              </w:rPr>
              <w:fldChar w:fldCharType="end"/>
            </w:r>
          </w:hyperlink>
        </w:p>
        <w:p w14:paraId="51B746ED" w14:textId="4B346626"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PROJECT REFERENCES – Any previous projects you have referred. If yes, please share the details.</w:t>
            </w:r>
            <w:r w:rsidR="00A97FA1">
              <w:rPr>
                <w:webHidden/>
              </w:rPr>
              <w:tab/>
            </w:r>
            <w:r w:rsidR="00A97FA1">
              <w:rPr>
                <w:webHidden/>
              </w:rPr>
              <w:fldChar w:fldCharType="begin"/>
            </w:r>
            <w:r w:rsidR="00A97FA1">
              <w:rPr>
                <w:webHidden/>
              </w:rPr>
              <w:instrText xml:space="preserve"> PAGEREF _Toc138436156 \h </w:instrText>
            </w:r>
            <w:r w:rsidR="00A97FA1">
              <w:rPr>
                <w:webHidden/>
              </w:rPr>
            </w:r>
            <w:r w:rsidR="00A97FA1">
              <w:rPr>
                <w:webHidden/>
              </w:rPr>
              <w:fldChar w:fldCharType="separate"/>
            </w:r>
            <w:r w:rsidR="00A97FA1">
              <w:rPr>
                <w:webHidden/>
              </w:rPr>
              <w:t>6</w:t>
            </w:r>
            <w:r w:rsidR="00A97FA1">
              <w:rPr>
                <w:webHidden/>
              </w:rPr>
              <w:fldChar w:fldCharType="end"/>
            </w:r>
          </w:hyperlink>
        </w:p>
        <w:p w14:paraId="7F28DC58" w14:textId="79B0CC02" w:rsidR="00A97FA1" w:rsidRDefault="00000000">
          <w:pPr>
            <w:pStyle w:val="TOC1"/>
            <w:rPr>
              <w:rFonts w:asciiTheme="minorHAnsi" w:eastAsiaTheme="minorEastAsia" w:hAnsiTheme="minorHAnsi" w:cstheme="minorBidi"/>
              <w:b w:val="0"/>
              <w:bCs w:val="0"/>
              <w:caps w:val="0"/>
              <w:kern w:val="2"/>
              <w:sz w:val="24"/>
              <w:szCs w:val="24"/>
              <w:lang w:eastAsia="en-US"/>
              <w14:ligatures w14:val="standardContextual"/>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14:ligatures w14:val="standardContextual"/>
              </w:rPr>
              <w:tab/>
            </w:r>
            <w:r w:rsidR="00A97FA1" w:rsidRPr="006910B8">
              <w:rPr>
                <w:rStyle w:val="Hyperlink"/>
              </w:rPr>
              <w:t>APPROVALS</w:t>
            </w:r>
            <w:r w:rsidR="00A97FA1">
              <w:rPr>
                <w:webHidden/>
              </w:rPr>
              <w:tab/>
            </w:r>
            <w:r w:rsidR="00A97FA1">
              <w:rPr>
                <w:webHidden/>
              </w:rPr>
              <w:fldChar w:fldCharType="begin"/>
            </w:r>
            <w:r w:rsidR="00A97FA1">
              <w:rPr>
                <w:webHidden/>
              </w:rPr>
              <w:instrText xml:space="preserve"> PAGEREF _Toc138436157 \h </w:instrText>
            </w:r>
            <w:r w:rsidR="00A97FA1">
              <w:rPr>
                <w:webHidden/>
              </w:rPr>
            </w:r>
            <w:r w:rsidR="00A97FA1">
              <w:rPr>
                <w:webHidden/>
              </w:rPr>
              <w:fldChar w:fldCharType="separate"/>
            </w:r>
            <w:r w:rsidR="00A97FA1">
              <w:rPr>
                <w:webHidden/>
              </w:rPr>
              <w:t>6</w:t>
            </w:r>
            <w:r w:rsidR="00A97FA1">
              <w:rPr>
                <w:webHidden/>
              </w:rPr>
              <w:fldChar w:fldCharType="end"/>
            </w:r>
          </w:hyperlink>
        </w:p>
        <w:p w14:paraId="3AFA6D60" w14:textId="5D9A1700"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183785">
      <w:pPr>
        <w:spacing w:before="240" w:after="120"/>
      </w:pPr>
      <w:r>
        <w:rPr>
          <w:noProof/>
        </w:rPr>
        <w:pict w14:anchorId="3C0DFFD2">
          <v:shape id="_x0000_i1027" type="#_x0000_t75" alt="" style="width:6in;height:7.2pt;mso-width-percent:0;mso-height-percent:0;mso-width-percent:0;mso-height-percent:0" o:hralign="center" o:hr="t">
            <v:imagedata r:id="rId8" o:title="BD10290_"/>
          </v:shape>
        </w:pict>
      </w:r>
    </w:p>
    <w:p w14:paraId="60DD716E" w14:textId="77777777" w:rsidR="004D31B4" w:rsidRDefault="004D31B4">
      <w:pPr>
        <w:spacing w:before="240" w:after="120"/>
      </w:pPr>
    </w:p>
    <w:p w14:paraId="0564172C" w14:textId="77777777"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14:paraId="6ADFC163" w14:textId="77777777" w:rsidR="004D31B4" w:rsidRPr="004D31B4" w:rsidRDefault="004D31B4" w:rsidP="004D31B4"/>
    <w:p w14:paraId="6BD9978C" w14:textId="3BDFC04A" w:rsidR="008E4A94" w:rsidRDefault="001D1BBF">
      <w:pPr>
        <w:numPr>
          <w:ilvl w:val="0"/>
          <w:numId w:val="3"/>
        </w:numPr>
        <w:spacing w:before="80"/>
        <w:ind w:left="900" w:hanging="310"/>
      </w:pPr>
      <w:r>
        <w:t>Business Problem</w:t>
      </w:r>
      <w:r w:rsidR="009852FC">
        <w:t xml:space="preserve"> The Steel Manufacturing </w:t>
      </w:r>
      <w:r w:rsidR="00FF427A">
        <w:t>industry faces significant challenges in identifying the optimal combination of raw material and energy inputs necessary to produce high-quality steel efficiently.</w:t>
      </w:r>
    </w:p>
    <w:p w14:paraId="5CA69865" w14:textId="1E4E2648" w:rsidR="001D1BBF" w:rsidRDefault="001D1BBF">
      <w:pPr>
        <w:numPr>
          <w:ilvl w:val="0"/>
          <w:numId w:val="3"/>
        </w:numPr>
        <w:spacing w:before="80"/>
        <w:ind w:left="900" w:hanging="310"/>
      </w:pPr>
      <w:r>
        <w:t>Business Objective</w:t>
      </w:r>
      <w:r w:rsidR="009852FC">
        <w:t xml:space="preserve"> :</w:t>
      </w:r>
      <w:r w:rsidR="00FF427A">
        <w:t xml:space="preserve"> Maximize Steel Quality, Minimize Costs.</w:t>
      </w:r>
    </w:p>
    <w:p w14:paraId="48890F28" w14:textId="0634E168" w:rsidR="001D1BBF" w:rsidRDefault="001D1BBF">
      <w:pPr>
        <w:numPr>
          <w:ilvl w:val="0"/>
          <w:numId w:val="3"/>
        </w:numPr>
        <w:spacing w:before="80"/>
        <w:ind w:left="900" w:hanging="310"/>
      </w:pPr>
      <w:r>
        <w:t>Business Constraint</w:t>
      </w:r>
      <w:r w:rsidR="00FF427A">
        <w:t xml:space="preserve"> : Minimize Energy Use.</w:t>
      </w:r>
    </w:p>
    <w:p w14:paraId="1DCBA588" w14:textId="00D97DFF" w:rsidR="001D1BBF" w:rsidRDefault="001D1BBF">
      <w:pPr>
        <w:numPr>
          <w:ilvl w:val="0"/>
          <w:numId w:val="3"/>
        </w:numPr>
        <w:spacing w:before="80"/>
        <w:ind w:left="900" w:hanging="310"/>
      </w:pPr>
      <w:r>
        <w:t>Success Criteria:</w:t>
      </w:r>
    </w:p>
    <w:p w14:paraId="31EE2133" w14:textId="31241F6F" w:rsidR="001D1BBF" w:rsidRDefault="001D1BBF" w:rsidP="001B4ADE">
      <w:pPr>
        <w:numPr>
          <w:ilvl w:val="1"/>
          <w:numId w:val="3"/>
        </w:numPr>
        <w:spacing w:before="80"/>
      </w:pPr>
      <w:r>
        <w:t>Business Success Criteria</w:t>
      </w:r>
      <w:r w:rsidR="00FF427A">
        <w:t xml:space="preserve"> : Reducing the processing time by 50%.</w:t>
      </w:r>
    </w:p>
    <w:p w14:paraId="7AEB0D5A" w14:textId="56B7BD70" w:rsidR="00FD6C70" w:rsidRDefault="001D1BBF" w:rsidP="001D1BBF">
      <w:pPr>
        <w:numPr>
          <w:ilvl w:val="1"/>
          <w:numId w:val="3"/>
        </w:numPr>
        <w:spacing w:before="80"/>
      </w:pPr>
      <w:r>
        <w:t>Economic Success Criteria</w:t>
      </w:r>
      <w:r w:rsidR="00FF427A">
        <w:t xml:space="preserve"> : Achieve a cost saving of at</w:t>
      </w:r>
      <w:r w:rsidR="005532DD">
        <w:t xml:space="preserve"> </w:t>
      </w:r>
      <w:r w:rsidR="00FF427A">
        <w:t>least $1M.</w:t>
      </w:r>
    </w:p>
    <w:p w14:paraId="1FFDAEA5" w14:textId="304512E4" w:rsidR="00E221F4" w:rsidRDefault="00BE0195" w:rsidP="001D1BBF">
      <w:pPr>
        <w:numPr>
          <w:ilvl w:val="0"/>
          <w:numId w:val="3"/>
        </w:numPr>
        <w:spacing w:before="80"/>
        <w:ind w:left="900" w:hanging="310"/>
      </w:pPr>
      <w:r>
        <w:t>D</w:t>
      </w:r>
      <w:r w:rsidR="00E221F4">
        <w:t xml:space="preserve">ata </w:t>
      </w:r>
      <w:r w:rsidR="001D1BBF">
        <w:t xml:space="preserve">Collection: Update this section after the research is </w:t>
      </w:r>
      <w:r w:rsidR="001B4ADE">
        <w:t>done.</w:t>
      </w:r>
      <w:r w:rsidR="001D1BBF">
        <w:t xml:space="preserve"> </w:t>
      </w:r>
    </w:p>
    <w:p w14:paraId="6221C5CF" w14:textId="1107D303" w:rsidR="00DE6982" w:rsidRDefault="00DE6982" w:rsidP="00DE6982">
      <w:pPr>
        <w:numPr>
          <w:ilvl w:val="0"/>
          <w:numId w:val="3"/>
        </w:numPr>
        <w:spacing w:before="80"/>
        <w:ind w:left="900" w:hanging="310"/>
      </w:pPr>
      <w:r>
        <w:t>S</w:t>
      </w:r>
      <w:r w:rsidR="003C007C">
        <w:t>cope</w:t>
      </w:r>
      <w:r w:rsidR="001D1BBF">
        <w:t xml:space="preserve">: If you are doing this for any specific department of the organization then please mention the same. </w:t>
      </w:r>
    </w:p>
    <w:p w14:paraId="44AE762F" w14:textId="793A1D06" w:rsidR="008E4A94" w:rsidRDefault="00EB3D33">
      <w:pPr>
        <w:numPr>
          <w:ilvl w:val="0"/>
          <w:numId w:val="3"/>
        </w:numPr>
        <w:spacing w:before="80"/>
        <w:ind w:left="900" w:hanging="310"/>
      </w:pPr>
      <w:r>
        <w:t>A</w:t>
      </w:r>
      <w:r w:rsidR="003C007C">
        <w:t>ssumptions</w:t>
      </w:r>
      <w:r w:rsidR="00224D7B">
        <w:t>: E.g., Data will be provided by customer, Cloud &amp; GPU will be provided by customer</w:t>
      </w:r>
    </w:p>
    <w:p w14:paraId="73F8B6B2" w14:textId="2F2B37FF" w:rsidR="008E4A94" w:rsidRDefault="00EB3D33">
      <w:pPr>
        <w:numPr>
          <w:ilvl w:val="0"/>
          <w:numId w:val="3"/>
        </w:numPr>
        <w:spacing w:before="80"/>
        <w:ind w:left="900" w:hanging="310"/>
      </w:pPr>
      <w:r>
        <w:t>R</w:t>
      </w:r>
      <w:r w:rsidR="003C007C">
        <w:t>isks</w:t>
      </w:r>
      <w:r w:rsidR="00224D7B">
        <w:t>: E.g., Required data might not be available; Server connectivity might be weak, etc.</w:t>
      </w:r>
    </w:p>
    <w:p w14:paraId="2785D1C3" w14:textId="4F2FB7F7" w:rsidR="008E4A94" w:rsidRDefault="00EB3D33">
      <w:pPr>
        <w:numPr>
          <w:ilvl w:val="0"/>
          <w:numId w:val="3"/>
        </w:numPr>
        <w:spacing w:before="80"/>
        <w:ind w:left="900" w:hanging="310"/>
      </w:pPr>
      <w:r>
        <w:t>C</w:t>
      </w:r>
      <w:r w:rsidR="003C007C">
        <w:t>osts</w:t>
      </w:r>
      <w:r w:rsidR="00224D7B">
        <w:t>: Project cost – You can do assumptions by putting [number of hours * number of human resources (cadre wise) * hourly cost]</w:t>
      </w:r>
    </w:p>
    <w:p w14:paraId="53CCEC7F" w14:textId="2F1A3C75" w:rsidR="008E4A94" w:rsidRDefault="00EB3D33">
      <w:pPr>
        <w:numPr>
          <w:ilvl w:val="0"/>
          <w:numId w:val="3"/>
        </w:numPr>
        <w:spacing w:before="80"/>
        <w:ind w:left="900" w:hanging="310"/>
      </w:pPr>
      <w:r>
        <w:t>T</w:t>
      </w:r>
      <w:r w:rsidR="003C007C">
        <w:t>imeline</w:t>
      </w:r>
      <w:r w:rsidR="00224D7B">
        <w:t xml:space="preserve">: High level timeline of the project. E.g., Project will be for </w:t>
      </w:r>
      <w:r w:rsidR="001B4ADE">
        <w:t>20</w:t>
      </w:r>
      <w:r w:rsidR="00224D7B">
        <w:t xml:space="preserve"> to </w:t>
      </w:r>
      <w:r w:rsidR="001B4ADE">
        <w:t>2</w:t>
      </w:r>
      <w:r w:rsidR="00224D7B">
        <w:t xml:space="preserve">5 days. </w:t>
      </w:r>
    </w:p>
    <w:p w14:paraId="7799A8FD" w14:textId="6B0D8E4F" w:rsidR="008E4A94" w:rsidRDefault="00EB3D33">
      <w:pPr>
        <w:numPr>
          <w:ilvl w:val="0"/>
          <w:numId w:val="3"/>
        </w:numPr>
        <w:spacing w:before="80"/>
        <w:ind w:left="900" w:hanging="310"/>
      </w:pPr>
      <w:r>
        <w:t>A</w:t>
      </w:r>
      <w:r w:rsidR="003C007C">
        <w:t>pproach</w:t>
      </w:r>
      <w:r w:rsidR="00224D7B">
        <w:t>: Data Analytics Project Management Methodology</w:t>
      </w:r>
    </w:p>
    <w:p w14:paraId="3907F62B" w14:textId="77777777" w:rsidR="008E4A94" w:rsidRDefault="00183785">
      <w:pPr>
        <w:spacing w:before="240" w:after="120"/>
      </w:pPr>
      <w:r>
        <w:rPr>
          <w:noProof/>
        </w:rPr>
        <w:pict w14:anchorId="001BEFAA">
          <v:shape id="_x0000_i1028" type="#_x0000_t75" alt="" style="width:6in;height:7.2pt;mso-width-percent:0;mso-height-percent:0;mso-width-percent:0;mso-height-percent:0" o:hralign="center" o:hr="t">
            <v:imagedata r:id="rId8" o:title="BD10290_"/>
          </v:shape>
        </w:pict>
      </w:r>
    </w:p>
    <w:p w14:paraId="28E62093" w14:textId="77777777" w:rsidR="00E72642" w:rsidRDefault="00E72642">
      <w:pPr>
        <w:spacing w:before="240" w:after="120"/>
      </w:pPr>
    </w:p>
    <w:p w14:paraId="2BCFBC08" w14:textId="77777777" w:rsidR="004D31B4" w:rsidRDefault="004D31B4">
      <w:pPr>
        <w:spacing w:before="240" w:after="120"/>
      </w:pPr>
    </w:p>
    <w:p w14:paraId="099CAF79" w14:textId="77777777" w:rsidR="004D31B4" w:rsidRDefault="004D31B4">
      <w:pPr>
        <w:spacing w:before="240" w:after="120"/>
      </w:pPr>
    </w:p>
    <w:p w14:paraId="799EA7C8" w14:textId="77777777" w:rsidR="004D31B4" w:rsidRDefault="004D31B4">
      <w:pPr>
        <w:spacing w:before="240" w:after="120"/>
      </w:pPr>
    </w:p>
    <w:p w14:paraId="699E641B" w14:textId="77777777" w:rsidR="004D31B4" w:rsidRDefault="004D31B4">
      <w:pPr>
        <w:spacing w:before="240" w:after="120"/>
      </w:pPr>
    </w:p>
    <w:p w14:paraId="017B8F2A" w14:textId="77777777" w:rsidR="008E4A94" w:rsidRDefault="003C007C">
      <w:pPr>
        <w:pStyle w:val="Heading1"/>
        <w:numPr>
          <w:ilvl w:val="0"/>
          <w:numId w:val="5"/>
        </w:numPr>
        <w:spacing w:before="240" w:after="240"/>
        <w:ind w:left="590" w:hanging="590"/>
        <w:rPr>
          <w:sz w:val="26"/>
          <w:szCs w:val="26"/>
        </w:rPr>
      </w:pPr>
      <w:bookmarkStart w:id="4" w:name="_Toc138436147"/>
      <w:r>
        <w:rPr>
          <w:sz w:val="26"/>
          <w:szCs w:val="26"/>
        </w:rPr>
        <w:lastRenderedPageBreak/>
        <w:t>PROJECT OVERVIEW</w:t>
      </w:r>
      <w:bookmarkEnd w:id="4"/>
    </w:p>
    <w:p w14:paraId="568788E6" w14:textId="77777777" w:rsidR="008E4A94" w:rsidRDefault="00183785">
      <w:pPr>
        <w:spacing w:before="240" w:after="120"/>
      </w:pPr>
      <w:r>
        <w:rPr>
          <w:noProof/>
        </w:rPr>
        <w:pict w14:anchorId="4AC5EE1A">
          <v:shape id="_x0000_i1029" type="#_x0000_t75" alt="" style="width:6in;height:7.2pt;mso-width-percent:0;mso-height-percent:0;mso-width-percent:0;mso-height-percent:0"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14:paraId="24AF0763" w14:textId="77777777"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35B27F39"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DE04776"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015E0D74"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14:paraId="454F6165" w14:textId="4E5CFB9D"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14:paraId="47AAA5A4" w14:textId="4FA78E07"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14:paraId="2250D1B4" w14:textId="77777777" w:rsidR="008E4A94" w:rsidRDefault="003C007C">
      <w:pPr>
        <w:pStyle w:val="Heading2"/>
        <w:numPr>
          <w:ilvl w:val="1"/>
          <w:numId w:val="5"/>
        </w:numPr>
        <w:spacing w:before="480" w:after="240"/>
      </w:pPr>
      <w:bookmarkStart w:id="7" w:name="_Toc138436150"/>
      <w:r>
        <w:t>Deliverables Out of Scope</w:t>
      </w:r>
      <w:bookmarkEnd w:id="7"/>
    </w:p>
    <w:p w14:paraId="1189B512" w14:textId="196F8996" w:rsidR="008E4A94" w:rsidRDefault="00E72642" w:rsidP="00D07380">
      <w:pPr>
        <w:pStyle w:val="ListParagraph"/>
        <w:numPr>
          <w:ilvl w:val="0"/>
          <w:numId w:val="9"/>
        </w:numPr>
      </w:pPr>
      <w:r>
        <w:t xml:space="preserve">Web Application </w:t>
      </w:r>
    </w:p>
    <w:p w14:paraId="6AF41C5F" w14:textId="3D9FE3CA" w:rsidR="00D07380" w:rsidRDefault="00E72642" w:rsidP="00D07380">
      <w:pPr>
        <w:pStyle w:val="ListParagraph"/>
        <w:numPr>
          <w:ilvl w:val="0"/>
          <w:numId w:val="9"/>
        </w:numPr>
      </w:pPr>
      <w:r>
        <w:t>M</w:t>
      </w:r>
      <w:r w:rsidR="00D07380">
        <w:t xml:space="preserve">obile </w:t>
      </w:r>
      <w:r>
        <w:t>A</w:t>
      </w:r>
      <w:r w:rsidR="00D07380">
        <w:t>pp</w:t>
      </w:r>
    </w:p>
    <w:p w14:paraId="2B62AFE8" w14:textId="1747D80E" w:rsidR="00E72642" w:rsidRDefault="00E72642" w:rsidP="00D07380">
      <w:pPr>
        <w:pStyle w:val="ListParagraph"/>
        <w:numPr>
          <w:ilvl w:val="0"/>
          <w:numId w:val="9"/>
        </w:numPr>
      </w:pPr>
      <w:r>
        <w:t>Cloud based deployment</w:t>
      </w:r>
    </w:p>
    <w:p w14:paraId="31F1687E" w14:textId="24D1649D" w:rsidR="008E4A94" w:rsidRDefault="003C007C">
      <w:pPr>
        <w:pStyle w:val="Heading2"/>
        <w:numPr>
          <w:ilvl w:val="1"/>
          <w:numId w:val="5"/>
        </w:numPr>
        <w:spacing w:before="480" w:after="240"/>
      </w:pPr>
      <w:bookmarkStart w:id="8" w:name="_Toc138436151"/>
      <w:r>
        <w:t>Project Duration</w:t>
      </w:r>
      <w:r w:rsidR="00FE5B92">
        <w:t xml:space="preserve"> (start date: </w:t>
      </w:r>
      <w:r w:rsidR="00183785">
        <w:t>06</w:t>
      </w:r>
      <w:r w:rsidR="00FE5B92">
        <w:t>/</w:t>
      </w:r>
      <w:r w:rsidR="00424BCD">
        <w:t>0</w:t>
      </w:r>
      <w:r w:rsidR="00183785">
        <w:t>6</w:t>
      </w:r>
      <w:r w:rsidR="00FE5B92">
        <w:t>/202</w:t>
      </w:r>
      <w:r w:rsidR="00183785">
        <w:t>4</w:t>
      </w:r>
      <w:r w:rsidR="00FE5B92">
        <w:t xml:space="preserve"> End date: </w:t>
      </w:r>
      <w:r w:rsidR="00522B14">
        <w:t>0</w:t>
      </w:r>
      <w:r w:rsidR="00183785">
        <w:t>6</w:t>
      </w:r>
      <w:r w:rsidR="00FE5B92">
        <w:t>/</w:t>
      </w:r>
      <w:r w:rsidR="00183785">
        <w:t>07</w:t>
      </w:r>
      <w:r w:rsidR="00FE5B92">
        <w:t>/202</w:t>
      </w:r>
      <w:r w:rsidR="00183785">
        <w:t>4</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43B7987A" w14:textId="27C66780" w:rsidR="00C94F7A" w:rsidRDefault="00C94F7A" w:rsidP="00C94F7A">
            <w:pPr>
              <w:widowControl w:val="0"/>
              <w:pBdr>
                <w:top w:val="nil"/>
                <w:left w:val="nil"/>
                <w:bottom w:val="nil"/>
                <w:right w:val="nil"/>
                <w:between w:val="nil"/>
              </w:pBdr>
              <w:spacing w:before="20" w:after="60"/>
              <w:rPr>
                <w:color w:val="000000"/>
              </w:rPr>
            </w:pP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66A72680"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EDA and Descriptive Analytics</w:t>
            </w:r>
          </w:p>
        </w:tc>
        <w:tc>
          <w:tcPr>
            <w:tcW w:w="1440" w:type="dxa"/>
            <w:tcMar>
              <w:top w:w="43" w:type="dxa"/>
              <w:left w:w="115" w:type="dxa"/>
              <w:bottom w:w="43" w:type="dxa"/>
              <w:right w:w="115" w:type="dxa"/>
            </w:tcMar>
          </w:tcPr>
          <w:p w14:paraId="53768216" w14:textId="0BB3455A" w:rsidR="00C94F7A" w:rsidRPr="00183785" w:rsidRDefault="00C94F7A" w:rsidP="00C94F7A">
            <w:pPr>
              <w:widowControl w:val="0"/>
              <w:pBdr>
                <w:top w:val="nil"/>
                <w:left w:val="nil"/>
                <w:bottom w:val="nil"/>
                <w:right w:val="nil"/>
                <w:between w:val="nil"/>
              </w:pBdr>
              <w:spacing w:before="20" w:after="60"/>
            </w:pPr>
          </w:p>
        </w:tc>
        <w:tc>
          <w:tcPr>
            <w:tcW w:w="3150" w:type="dxa"/>
            <w:tcMar>
              <w:top w:w="43" w:type="dxa"/>
              <w:left w:w="115" w:type="dxa"/>
              <w:bottom w:w="43" w:type="dxa"/>
              <w:right w:w="115" w:type="dxa"/>
            </w:tcMar>
          </w:tcPr>
          <w:p w14:paraId="57921839" w14:textId="77777777"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14:paraId="130212E3" w14:textId="0ED0DDF9" w:rsidR="00522B14" w:rsidRDefault="00522B14" w:rsidP="00C94F7A">
            <w:pPr>
              <w:numPr>
                <w:ilvl w:val="0"/>
                <w:numId w:val="7"/>
              </w:numPr>
              <w:pBdr>
                <w:top w:val="nil"/>
                <w:left w:val="nil"/>
                <w:bottom w:val="nil"/>
                <w:right w:val="nil"/>
                <w:between w:val="nil"/>
              </w:pBdr>
            </w:pPr>
            <w:r>
              <w:t>Deliverable 2.2--- Insights documentation</w:t>
            </w:r>
          </w:p>
          <w:p w14:paraId="584C4E89" w14:textId="313FFB07"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2B108317" w14:textId="4C234275" w:rsidR="00C94F7A" w:rsidRDefault="00C94F7A" w:rsidP="00C94F7A">
            <w:pPr>
              <w:widowControl w:val="0"/>
              <w:pBdr>
                <w:top w:val="nil"/>
                <w:left w:val="nil"/>
                <w:bottom w:val="nil"/>
                <w:right w:val="nil"/>
                <w:between w:val="nil"/>
              </w:pBdr>
              <w:spacing w:before="20" w:after="60"/>
              <w:rPr>
                <w:color w:val="000000"/>
              </w:rPr>
            </w:pPr>
          </w:p>
        </w:tc>
        <w:tc>
          <w:tcPr>
            <w:tcW w:w="3150" w:type="dxa"/>
            <w:tcMar>
              <w:top w:w="43" w:type="dxa"/>
              <w:left w:w="115" w:type="dxa"/>
              <w:bottom w:w="43" w:type="dxa"/>
              <w:right w:w="115" w:type="dxa"/>
            </w:tcMar>
          </w:tcPr>
          <w:p w14:paraId="688E0BF4" w14:textId="62FA3595"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14:paraId="2C6D82E2" w14:textId="2B3046C6"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14:paraId="1782F786" w14:textId="0F1DC7AF"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183785">
      <w:pPr>
        <w:spacing w:before="240" w:after="120"/>
      </w:pPr>
      <w:r>
        <w:rPr>
          <w:noProof/>
        </w:rPr>
        <w:pict w14:anchorId="264C2EC5">
          <v:shape id="_x0000_i1030" type="#_x0000_t75" alt="" style="width:6in;height:7.2pt;mso-width-percent:0;mso-height-percent:0;mso-width-percent:0;mso-height-percent:0"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14:paraId="23FAC0CB" w14:textId="77777777" w:rsidR="008E4A94" w:rsidRDefault="003C007C">
      <w:pPr>
        <w:pStyle w:val="Heading2"/>
        <w:numPr>
          <w:ilvl w:val="1"/>
          <w:numId w:val="5"/>
        </w:numPr>
        <w:spacing w:before="480" w:after="240"/>
      </w:pPr>
      <w:bookmarkStart w:id="10" w:name="_Toc138436153"/>
      <w:r>
        <w:t>Project Assumptions</w:t>
      </w:r>
      <w:bookmarkEnd w:id="10"/>
    </w:p>
    <w:p w14:paraId="65C2EB0F" w14:textId="4E6094B9"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Innodatatics for further analysis.</w:t>
      </w:r>
    </w:p>
    <w:p w14:paraId="4FEEFB30" w14:textId="571580A6" w:rsidR="00522B14" w:rsidRDefault="00522B14">
      <w:pPr>
        <w:numPr>
          <w:ilvl w:val="0"/>
          <w:numId w:val="3"/>
        </w:numPr>
        <w:spacing w:before="80"/>
        <w:ind w:left="900" w:hanging="310"/>
      </w:pPr>
      <w:r>
        <w:t>Dashboards and insights are mandatory.</w:t>
      </w:r>
    </w:p>
    <w:p w14:paraId="2AF6F894" w14:textId="54235FF2" w:rsidR="00372E4A" w:rsidRPr="00372E4A" w:rsidRDefault="00372E4A" w:rsidP="00522B14">
      <w:pPr>
        <w:spacing w:before="80"/>
        <w:ind w:left="590"/>
        <w:rPr>
          <w:b/>
          <w:bCs/>
        </w:rPr>
      </w:pPr>
    </w:p>
    <w:p w14:paraId="529F405A" w14:textId="1F7A90B1"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14:paraId="3181D38B" w14:textId="77777777" w:rsidR="00E72642" w:rsidRPr="00E72642" w:rsidRDefault="00E72642" w:rsidP="00E72642"/>
    <w:p w14:paraId="42749FC1" w14:textId="77777777" w:rsidR="008E4A94" w:rsidRDefault="003C007C">
      <w:pPr>
        <w:spacing w:before="40" w:after="40"/>
        <w:ind w:left="590"/>
        <w:rPr>
          <w:b/>
          <w:u w:val="single"/>
        </w:rPr>
      </w:pPr>
      <w:r>
        <w:rPr>
          <w:b/>
          <w:u w:val="single"/>
        </w:rPr>
        <w:t>Priority Criteria</w:t>
      </w:r>
    </w:p>
    <w:p w14:paraId="3F2B476E" w14:textId="77777777" w:rsidR="00E72642" w:rsidRDefault="00E72642">
      <w:pPr>
        <w:spacing w:before="40" w:after="40"/>
        <w:ind w:left="590"/>
        <w:rPr>
          <w:b/>
          <w:u w:val="single"/>
        </w:rPr>
      </w:pP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4A4DE237" w:rsidR="008E4A94" w:rsidRDefault="003C007C">
      <w:pPr>
        <w:pStyle w:val="Heading2"/>
        <w:numPr>
          <w:ilvl w:val="1"/>
          <w:numId w:val="5"/>
        </w:numPr>
        <w:spacing w:before="480" w:after="240"/>
      </w:pPr>
      <w:bookmarkStart w:id="12" w:name="_Toc138436155"/>
      <w:r>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66B694EC" w14:textId="77777777" w:rsidR="008E4A94" w:rsidRDefault="00183785">
      <w:pPr>
        <w:spacing w:before="240" w:after="120"/>
      </w:pPr>
      <w:r>
        <w:rPr>
          <w:noProof/>
        </w:rPr>
        <w:lastRenderedPageBreak/>
        <w:pict w14:anchorId="0C567765">
          <v:shape id="_x0000_i1031" type="#_x0000_t75" alt="" style="width:6in;height:7.2pt;mso-width-percent:0;mso-height-percent:0;mso-width-percent:0;mso-height-percent:0" o:hralign="center" o:hr="t">
            <v:imagedata r:id="rId8" o:title="BD10290_"/>
          </v:shape>
        </w:pict>
      </w:r>
    </w:p>
    <w:p w14:paraId="057C1308" w14:textId="77CF1A9F"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14:paraId="6CAE83DD" w14:textId="77777777"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3E4FB1CC"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14:paraId="12AD1213" w14:textId="504B1612" w:rsidR="008E4A94" w:rsidRDefault="00E72642">
            <w:pPr>
              <w:pBdr>
                <w:top w:val="nil"/>
                <w:left w:val="nil"/>
                <w:bottom w:val="nil"/>
                <w:right w:val="nil"/>
                <w:between w:val="nil"/>
              </w:pBdr>
              <w:rPr>
                <w:b/>
                <w:color w:val="000000"/>
              </w:rPr>
            </w:pPr>
            <w:r>
              <w:rPr>
                <w:b/>
                <w:color w:val="000000"/>
              </w:rPr>
              <w:t>Description</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14:paraId="4B8CAC65" w14:textId="6001836F" w:rsidR="008E4A94" w:rsidRDefault="003C007C">
      <w:pPr>
        <w:spacing w:before="240"/>
      </w:pPr>
      <w:r>
        <w:rPr>
          <w:b/>
        </w:rPr>
        <w:t>Prepared by</w:t>
      </w:r>
      <w:r>
        <w:tab/>
      </w:r>
      <w:r w:rsidR="00FF427A" w:rsidRPr="00FF427A">
        <w:rPr>
          <w:b/>
          <w:bCs/>
        </w:rPr>
        <w:t>TANUJA SUREKHA KARRI</w:t>
      </w:r>
      <w:r w:rsidR="00FF427A">
        <w:t xml:space="preserve"> </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183785">
      <w:pPr>
        <w:spacing w:before="240" w:after="120"/>
      </w:pPr>
      <w:r>
        <w:rPr>
          <w:noProof/>
        </w:rPr>
        <w:pict w14:anchorId="6C2F241F">
          <v:shape id="_x0000_i1032" type="#_x0000_t75" alt="" style="width:6in;height:7.2pt;mso-width-percent:0;mso-height-percent:0;mso-width-percent:0;mso-height-percent:0" o:hralign="center" o:hr="t">
            <v:imagedata r:id="rId8" o:title="BD10290_"/>
          </v:shape>
        </w:pict>
      </w:r>
    </w:p>
    <w:p w14:paraId="1E86F32B" w14:textId="0DDEDD6F"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7C48A4" w14:textId="77777777" w:rsidR="00AF7F86" w:rsidRDefault="00AF7F86">
      <w:r>
        <w:separator/>
      </w:r>
    </w:p>
  </w:endnote>
  <w:endnote w:type="continuationSeparator" w:id="0">
    <w:p w14:paraId="6440F460" w14:textId="77777777" w:rsidR="00AF7F86" w:rsidRDefault="00AF7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8927D9" w14:textId="77777777" w:rsidR="00AF7F86" w:rsidRDefault="00AF7F86">
      <w:r>
        <w:separator/>
      </w:r>
    </w:p>
  </w:footnote>
  <w:footnote w:type="continuationSeparator" w:id="0">
    <w:p w14:paraId="65560817" w14:textId="77777777" w:rsidR="00AF7F86" w:rsidRDefault="00AF7F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290670223">
    <w:abstractNumId w:val="10"/>
  </w:num>
  <w:num w:numId="2" w16cid:durableId="807547423">
    <w:abstractNumId w:val="7"/>
  </w:num>
  <w:num w:numId="3" w16cid:durableId="40323903">
    <w:abstractNumId w:val="8"/>
  </w:num>
  <w:num w:numId="4" w16cid:durableId="647973972">
    <w:abstractNumId w:val="9"/>
  </w:num>
  <w:num w:numId="5" w16cid:durableId="1187132211">
    <w:abstractNumId w:val="4"/>
  </w:num>
  <w:num w:numId="6" w16cid:durableId="1292056912">
    <w:abstractNumId w:val="3"/>
  </w:num>
  <w:num w:numId="7" w16cid:durableId="1329555445">
    <w:abstractNumId w:val="1"/>
  </w:num>
  <w:num w:numId="8" w16cid:durableId="838041325">
    <w:abstractNumId w:val="2"/>
  </w:num>
  <w:num w:numId="9" w16cid:durableId="854425012">
    <w:abstractNumId w:val="6"/>
  </w:num>
  <w:num w:numId="10" w16cid:durableId="412511652">
    <w:abstractNumId w:val="5"/>
  </w:num>
  <w:num w:numId="11" w16cid:durableId="10075599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0615"/>
    <w:rsid w:val="000648D3"/>
    <w:rsid w:val="00064CDC"/>
    <w:rsid w:val="00082894"/>
    <w:rsid w:val="00136532"/>
    <w:rsid w:val="00143B09"/>
    <w:rsid w:val="00182457"/>
    <w:rsid w:val="00183785"/>
    <w:rsid w:val="00195299"/>
    <w:rsid w:val="00195DB6"/>
    <w:rsid w:val="001A6E6C"/>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545AA2"/>
    <w:rsid w:val="005532DD"/>
    <w:rsid w:val="00605671"/>
    <w:rsid w:val="006163CB"/>
    <w:rsid w:val="00626C92"/>
    <w:rsid w:val="006350FA"/>
    <w:rsid w:val="00663788"/>
    <w:rsid w:val="00672A58"/>
    <w:rsid w:val="00674FED"/>
    <w:rsid w:val="0074680C"/>
    <w:rsid w:val="00767415"/>
    <w:rsid w:val="00793281"/>
    <w:rsid w:val="007C1612"/>
    <w:rsid w:val="007D0844"/>
    <w:rsid w:val="00801ABF"/>
    <w:rsid w:val="00807742"/>
    <w:rsid w:val="00842E0B"/>
    <w:rsid w:val="00844574"/>
    <w:rsid w:val="00845560"/>
    <w:rsid w:val="008A0079"/>
    <w:rsid w:val="008E4A94"/>
    <w:rsid w:val="00945137"/>
    <w:rsid w:val="00945511"/>
    <w:rsid w:val="00951895"/>
    <w:rsid w:val="00960A9C"/>
    <w:rsid w:val="009852FC"/>
    <w:rsid w:val="00986399"/>
    <w:rsid w:val="009B142A"/>
    <w:rsid w:val="009C0B6F"/>
    <w:rsid w:val="00A06347"/>
    <w:rsid w:val="00A065D1"/>
    <w:rsid w:val="00A30CA1"/>
    <w:rsid w:val="00A36E1C"/>
    <w:rsid w:val="00A814DC"/>
    <w:rsid w:val="00A9665E"/>
    <w:rsid w:val="00A97FA1"/>
    <w:rsid w:val="00AA63CA"/>
    <w:rsid w:val="00AC216A"/>
    <w:rsid w:val="00AC5529"/>
    <w:rsid w:val="00AD772C"/>
    <w:rsid w:val="00AE5E97"/>
    <w:rsid w:val="00AF1363"/>
    <w:rsid w:val="00AF2532"/>
    <w:rsid w:val="00AF7F86"/>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A0862"/>
    <w:rsid w:val="00DE6982"/>
    <w:rsid w:val="00E03EA0"/>
    <w:rsid w:val="00E076C0"/>
    <w:rsid w:val="00E221F4"/>
    <w:rsid w:val="00E65800"/>
    <w:rsid w:val="00E66CA1"/>
    <w:rsid w:val="00E72642"/>
    <w:rsid w:val="00E735BB"/>
    <w:rsid w:val="00EA3655"/>
    <w:rsid w:val="00EA752B"/>
    <w:rsid w:val="00EB2278"/>
    <w:rsid w:val="00EB3D33"/>
    <w:rsid w:val="00EE4E3C"/>
    <w:rsid w:val="00EE5463"/>
    <w:rsid w:val="00EF0BCB"/>
    <w:rsid w:val="00F019CF"/>
    <w:rsid w:val="00F1404B"/>
    <w:rsid w:val="00F2485B"/>
    <w:rsid w:val="00F3683F"/>
    <w:rsid w:val="00F52F20"/>
    <w:rsid w:val="00F54865"/>
    <w:rsid w:val="00F72441"/>
    <w:rsid w:val="00F740E2"/>
    <w:rsid w:val="00F86151"/>
    <w:rsid w:val="00F91BF6"/>
    <w:rsid w:val="00FB70D9"/>
    <w:rsid w:val="00FD6C70"/>
    <w:rsid w:val="00FE110B"/>
    <w:rsid w:val="00FE5B92"/>
    <w:rsid w:val="00FF427A"/>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Tanuja Surekha</cp:lastModifiedBy>
  <cp:revision>8</cp:revision>
  <dcterms:created xsi:type="dcterms:W3CDTF">2024-06-07T14:44:00Z</dcterms:created>
  <dcterms:modified xsi:type="dcterms:W3CDTF">2024-06-08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